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542A" w:rsidRDefault="003D3A82" w:rsidP="003D3A82">
      <w:pPr>
        <w:jc w:val="center"/>
      </w:pPr>
      <w:r w:rsidRPr="003D3A82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285875" cy="1285875"/>
            <wp:effectExtent l="0" t="0" r="9525" b="9525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3A82" w:rsidRDefault="003D3A82" w:rsidP="009A584C">
      <w:pPr>
        <w:jc w:val="center"/>
        <w:rPr>
          <w:b/>
        </w:rPr>
      </w:pPr>
    </w:p>
    <w:p w:rsidR="0069542A" w:rsidRPr="005661EF" w:rsidRDefault="0069542A" w:rsidP="009A584C">
      <w:pPr>
        <w:jc w:val="center"/>
        <w:rPr>
          <w:b/>
        </w:rPr>
      </w:pPr>
      <w:r w:rsidRPr="005661EF">
        <w:rPr>
          <w:b/>
        </w:rPr>
        <w:t>MEETING OF THE CORPORATION BOARD</w:t>
      </w:r>
      <w:r w:rsidR="009A584C">
        <w:rPr>
          <w:b/>
        </w:rPr>
        <w:t xml:space="preserve"> </w:t>
      </w:r>
      <w:r w:rsidRPr="005661EF">
        <w:rPr>
          <w:b/>
        </w:rPr>
        <w:t>TO BE HELD ON</w:t>
      </w:r>
      <w:r w:rsidR="009A584C">
        <w:rPr>
          <w:b/>
        </w:rPr>
        <w:t xml:space="preserve"> </w:t>
      </w:r>
      <w:r w:rsidR="00D81CEC">
        <w:rPr>
          <w:b/>
        </w:rPr>
        <w:t xml:space="preserve">FRIDAY </w:t>
      </w:r>
      <w:r w:rsidR="00A261D2">
        <w:rPr>
          <w:b/>
        </w:rPr>
        <w:t>1</w:t>
      </w:r>
      <w:r w:rsidR="00205B92">
        <w:rPr>
          <w:b/>
        </w:rPr>
        <w:t>5</w:t>
      </w:r>
      <w:r w:rsidR="00A261D2">
        <w:rPr>
          <w:b/>
        </w:rPr>
        <w:t xml:space="preserve"> NOVEMBER</w:t>
      </w:r>
      <w:r w:rsidR="00491AA5">
        <w:rPr>
          <w:b/>
        </w:rPr>
        <w:t xml:space="preserve"> 201</w:t>
      </w:r>
      <w:r w:rsidR="00205B92">
        <w:rPr>
          <w:b/>
        </w:rPr>
        <w:t>9</w:t>
      </w:r>
      <w:r w:rsidR="00513352">
        <w:rPr>
          <w:b/>
        </w:rPr>
        <w:t xml:space="preserve"> </w:t>
      </w:r>
      <w:r w:rsidRPr="005661EF">
        <w:rPr>
          <w:b/>
        </w:rPr>
        <w:t xml:space="preserve">AT </w:t>
      </w:r>
      <w:r w:rsidR="000167F3">
        <w:rPr>
          <w:b/>
        </w:rPr>
        <w:t>1</w:t>
      </w:r>
      <w:r w:rsidR="00D51A63">
        <w:rPr>
          <w:b/>
        </w:rPr>
        <w:t>2</w:t>
      </w:r>
      <w:r w:rsidR="000167F3">
        <w:rPr>
          <w:b/>
        </w:rPr>
        <w:t>.</w:t>
      </w:r>
      <w:r w:rsidR="00F20653">
        <w:rPr>
          <w:b/>
        </w:rPr>
        <w:t>30</w:t>
      </w:r>
      <w:r w:rsidR="000167F3">
        <w:rPr>
          <w:b/>
        </w:rPr>
        <w:t xml:space="preserve"> </w:t>
      </w:r>
      <w:r w:rsidRPr="005661EF">
        <w:rPr>
          <w:b/>
        </w:rPr>
        <w:t xml:space="preserve">IN </w:t>
      </w:r>
      <w:r w:rsidR="00491AA5">
        <w:rPr>
          <w:b/>
        </w:rPr>
        <w:t xml:space="preserve">THE </w:t>
      </w:r>
      <w:r w:rsidR="003A3F28">
        <w:rPr>
          <w:b/>
        </w:rPr>
        <w:t>COMMITTEE ROOM, GREEN LANE MIDDLESBROUGH</w:t>
      </w:r>
    </w:p>
    <w:p w:rsidR="0069542A" w:rsidRDefault="0069542A" w:rsidP="0069542A">
      <w:pPr>
        <w:rPr>
          <w:b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826A69" w:rsidRDefault="00826A6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</w:pPr>
    </w:p>
    <w:tbl>
      <w:tblPr>
        <w:tblW w:w="10173" w:type="dxa"/>
        <w:tblLayout w:type="fixed"/>
        <w:tblLook w:val="04A0" w:firstRow="1" w:lastRow="0" w:firstColumn="1" w:lastColumn="0" w:noHBand="0" w:noVBand="1"/>
      </w:tblPr>
      <w:tblGrid>
        <w:gridCol w:w="816"/>
        <w:gridCol w:w="3828"/>
        <w:gridCol w:w="1560"/>
        <w:gridCol w:w="1559"/>
        <w:gridCol w:w="1309"/>
        <w:gridCol w:w="1101"/>
      </w:tblGrid>
      <w:tr w:rsidR="001D36D0" w:rsidRPr="003A3F28" w:rsidTr="00826A69">
        <w:tc>
          <w:tcPr>
            <w:tcW w:w="4644" w:type="dxa"/>
            <w:gridSpan w:val="2"/>
            <w:shd w:val="clear" w:color="auto" w:fill="auto"/>
          </w:tcPr>
          <w:p w:rsidR="001D36D0" w:rsidRPr="003A3F28" w:rsidRDefault="001D36D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TEM</w:t>
            </w:r>
          </w:p>
        </w:tc>
        <w:tc>
          <w:tcPr>
            <w:tcW w:w="1560" w:type="dxa"/>
            <w:shd w:val="clear" w:color="auto" w:fill="auto"/>
          </w:tcPr>
          <w:p w:rsidR="001D36D0" w:rsidRPr="003A3F28" w:rsidRDefault="001D36D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PURPOSE</w:t>
            </w:r>
          </w:p>
        </w:tc>
        <w:tc>
          <w:tcPr>
            <w:tcW w:w="1559" w:type="dxa"/>
            <w:shd w:val="clear" w:color="auto" w:fill="auto"/>
          </w:tcPr>
          <w:p w:rsidR="001D36D0" w:rsidRPr="003A3F28" w:rsidRDefault="001D36D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BOARD LEAD</w:t>
            </w:r>
          </w:p>
        </w:tc>
        <w:tc>
          <w:tcPr>
            <w:tcW w:w="1309" w:type="dxa"/>
            <w:shd w:val="clear" w:color="auto" w:fill="auto"/>
          </w:tcPr>
          <w:p w:rsidR="001D36D0" w:rsidRPr="003A3F28" w:rsidRDefault="001D36D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1D36D0" w:rsidRPr="003A3F28" w:rsidRDefault="001D36D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397"/>
        </w:trPr>
        <w:tc>
          <w:tcPr>
            <w:tcW w:w="4644" w:type="dxa"/>
            <w:gridSpan w:val="2"/>
            <w:shd w:val="clear" w:color="auto" w:fill="auto"/>
          </w:tcPr>
          <w:p w:rsidR="008B6096" w:rsidRPr="006828FD" w:rsidRDefault="008B6096" w:rsidP="003E787F">
            <w:pPr>
              <w:spacing w:line="276" w:lineRule="auto"/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6828FD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4428" w:type="dxa"/>
            <w:gridSpan w:val="3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26A69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26A69" w:rsidRPr="00826A69" w:rsidRDefault="00826A69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560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  <w:vMerge w:val="restart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26A69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26A69" w:rsidRPr="00826A69" w:rsidRDefault="00826A69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pologies for Absence</w:t>
            </w:r>
          </w:p>
        </w:tc>
        <w:tc>
          <w:tcPr>
            <w:tcW w:w="1560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  <w:vMerge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26A69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26A69" w:rsidRPr="00826A69" w:rsidRDefault="00826A69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Quorum</w:t>
            </w:r>
          </w:p>
        </w:tc>
        <w:tc>
          <w:tcPr>
            <w:tcW w:w="1560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  <w:vMerge w:val="restart"/>
          </w:tcPr>
          <w:p w:rsidR="00826A69" w:rsidRPr="003A3F28" w:rsidRDefault="00826A69" w:rsidP="00826A6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26A69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26A69" w:rsidRPr="00826A69" w:rsidRDefault="00826A69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560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  <w:vMerge/>
          </w:tcPr>
          <w:p w:rsidR="00826A69" w:rsidRPr="003A3F28" w:rsidRDefault="00826A69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697"/>
        </w:trPr>
        <w:tc>
          <w:tcPr>
            <w:tcW w:w="816" w:type="dxa"/>
            <w:shd w:val="clear" w:color="auto" w:fill="auto"/>
          </w:tcPr>
          <w:p w:rsidR="008B6096" w:rsidRPr="00826A69" w:rsidRDefault="008B6096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3A3F28" w:rsidRDefault="008B6096" w:rsidP="001B7F59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Unconfirmed minutes of the last meeting held on</w:t>
            </w:r>
            <w:r w:rsidR="00D867D0">
              <w:rPr>
                <w:sz w:val="22"/>
                <w:szCs w:val="22"/>
              </w:rPr>
              <w:t xml:space="preserve"> </w:t>
            </w:r>
            <w:r w:rsidR="003E787F">
              <w:rPr>
                <w:sz w:val="22"/>
                <w:szCs w:val="22"/>
              </w:rPr>
              <w:t>1</w:t>
            </w:r>
            <w:r w:rsidR="001B7F59">
              <w:rPr>
                <w:sz w:val="22"/>
                <w:szCs w:val="22"/>
              </w:rPr>
              <w:t>1</w:t>
            </w:r>
            <w:r w:rsidR="003E787F">
              <w:rPr>
                <w:sz w:val="22"/>
                <w:szCs w:val="22"/>
              </w:rPr>
              <w:t xml:space="preserve"> October 2019 </w:t>
            </w:r>
          </w:p>
        </w:tc>
        <w:tc>
          <w:tcPr>
            <w:tcW w:w="1560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pproval</w:t>
            </w:r>
          </w:p>
        </w:tc>
        <w:tc>
          <w:tcPr>
            <w:tcW w:w="155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8B6096" w:rsidRPr="003A3F28" w:rsidRDefault="008B6096" w:rsidP="009F4D16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3A3F28" w:rsidRDefault="008B6096" w:rsidP="00826A6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B6096" w:rsidRPr="00826A69" w:rsidRDefault="008B6096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Matters Arising</w:t>
            </w:r>
          </w:p>
        </w:tc>
        <w:tc>
          <w:tcPr>
            <w:tcW w:w="1560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Review</w:t>
            </w:r>
          </w:p>
        </w:tc>
        <w:tc>
          <w:tcPr>
            <w:tcW w:w="155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3A3F28" w:rsidRDefault="008B6096" w:rsidP="00826A6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B6096" w:rsidRPr="00826A69" w:rsidRDefault="008B6096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Member’s update</w:t>
            </w:r>
          </w:p>
        </w:tc>
        <w:tc>
          <w:tcPr>
            <w:tcW w:w="1560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 / All</w:t>
            </w:r>
          </w:p>
        </w:tc>
        <w:tc>
          <w:tcPr>
            <w:tcW w:w="130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8B6096" w:rsidRPr="00826A69" w:rsidRDefault="008B6096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3A3F28" w:rsidRDefault="00F13306" w:rsidP="003E787F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560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30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397"/>
        </w:trPr>
        <w:tc>
          <w:tcPr>
            <w:tcW w:w="9072" w:type="dxa"/>
            <w:gridSpan w:val="5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b/>
                <w:sz w:val="22"/>
                <w:szCs w:val="22"/>
              </w:rPr>
            </w:pPr>
            <w:r w:rsidRPr="003A3F28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1101" w:type="dxa"/>
          </w:tcPr>
          <w:p w:rsidR="008B6096" w:rsidRPr="003A3F28" w:rsidRDefault="008B6096" w:rsidP="003E78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8B6096" w:rsidRPr="003A3F28" w:rsidTr="00F20653">
        <w:trPr>
          <w:trHeight w:val="687"/>
        </w:trPr>
        <w:tc>
          <w:tcPr>
            <w:tcW w:w="816" w:type="dxa"/>
            <w:shd w:val="clear" w:color="auto" w:fill="auto"/>
          </w:tcPr>
          <w:p w:rsidR="008B6096" w:rsidRPr="00826A69" w:rsidRDefault="008B6096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KPIs</w:t>
            </w:r>
          </w:p>
        </w:tc>
        <w:tc>
          <w:tcPr>
            <w:tcW w:w="1560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Vice Principal </w:t>
            </w:r>
            <w:r w:rsidR="00DA1610">
              <w:rPr>
                <w:sz w:val="22"/>
                <w:szCs w:val="22"/>
              </w:rPr>
              <w:t>(</w:t>
            </w:r>
            <w:r w:rsidRPr="003A3F28">
              <w:rPr>
                <w:sz w:val="22"/>
                <w:szCs w:val="22"/>
              </w:rPr>
              <w:t>Resources</w:t>
            </w:r>
            <w:r w:rsidR="00DA1610">
              <w:rPr>
                <w:sz w:val="22"/>
                <w:szCs w:val="22"/>
              </w:rPr>
              <w:t>)</w:t>
            </w:r>
          </w:p>
        </w:tc>
        <w:tc>
          <w:tcPr>
            <w:tcW w:w="1309" w:type="dxa"/>
            <w:shd w:val="clear" w:color="auto" w:fill="auto"/>
          </w:tcPr>
          <w:p w:rsidR="008B6096" w:rsidRPr="003A3F28" w:rsidRDefault="008B6096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3A3F28" w:rsidRDefault="008B6096" w:rsidP="00826A6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711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Pr="003A3F28" w:rsidRDefault="000D5D90" w:rsidP="00826A6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nagement Accounts </w:t>
            </w:r>
            <w:r w:rsidR="00826A69">
              <w:rPr>
                <w:sz w:val="22"/>
                <w:szCs w:val="22"/>
              </w:rPr>
              <w:t>September</w:t>
            </w:r>
            <w:r w:rsidR="003E787F">
              <w:rPr>
                <w:sz w:val="22"/>
                <w:szCs w:val="22"/>
              </w:rPr>
              <w:t xml:space="preserve"> 2019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Vice Principal </w:t>
            </w:r>
            <w:r>
              <w:rPr>
                <w:sz w:val="22"/>
                <w:szCs w:val="22"/>
              </w:rPr>
              <w:t>(</w:t>
            </w:r>
            <w:r w:rsidRPr="003A3F28">
              <w:rPr>
                <w:sz w:val="22"/>
                <w:szCs w:val="22"/>
              </w:rPr>
              <w:t>Resource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397"/>
        </w:trPr>
        <w:tc>
          <w:tcPr>
            <w:tcW w:w="9072" w:type="dxa"/>
            <w:gridSpan w:val="5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b/>
                <w:sz w:val="22"/>
                <w:szCs w:val="22"/>
              </w:rPr>
            </w:pPr>
            <w:r w:rsidRPr="003A3F28">
              <w:rPr>
                <w:b/>
                <w:sz w:val="22"/>
                <w:szCs w:val="22"/>
              </w:rPr>
              <w:t>EXCELLENT STUDENT EXPERIENCE</w:t>
            </w: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741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 Self-Assessment Report (SAR) and Quality Improvement Plan (QuIP)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pproval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VP (Student Experience) 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708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36639" w:rsidRPr="003A3F28" w:rsidRDefault="000D5D90" w:rsidP="00826A69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nnual Report</w:t>
            </w:r>
            <w:r>
              <w:rPr>
                <w:sz w:val="22"/>
                <w:szCs w:val="22"/>
              </w:rPr>
              <w:t xml:space="preserve"> by Academic Board</w:t>
            </w:r>
            <w:r w:rsidRPr="003A3F28">
              <w:rPr>
                <w:sz w:val="22"/>
                <w:szCs w:val="22"/>
              </w:rPr>
              <w:t xml:space="preserve"> (</w:t>
            </w:r>
            <w:r w:rsidR="00826A69">
              <w:rPr>
                <w:sz w:val="22"/>
                <w:szCs w:val="22"/>
              </w:rPr>
              <w:t>2018-19</w:t>
            </w:r>
            <w:r w:rsidRPr="003A3F28">
              <w:rPr>
                <w:sz w:val="22"/>
                <w:szCs w:val="22"/>
              </w:rPr>
              <w:t>)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pproval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309" w:type="dxa"/>
            <w:shd w:val="clear" w:color="auto" w:fill="auto"/>
          </w:tcPr>
          <w:p w:rsidR="000D5D90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397"/>
        </w:trPr>
        <w:tc>
          <w:tcPr>
            <w:tcW w:w="9072" w:type="dxa"/>
            <w:gridSpan w:val="5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b/>
                <w:sz w:val="22"/>
                <w:szCs w:val="22"/>
              </w:rPr>
            </w:pPr>
            <w:r w:rsidRPr="003A3F28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1022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Safeguarding Policy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pproval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Vice Principal </w:t>
            </w:r>
            <w:r>
              <w:rPr>
                <w:sz w:val="22"/>
                <w:szCs w:val="22"/>
              </w:rPr>
              <w:t>(</w:t>
            </w:r>
            <w:r w:rsidRPr="003A3F28">
              <w:rPr>
                <w:sz w:val="22"/>
                <w:szCs w:val="22"/>
              </w:rPr>
              <w:t>Student Experience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F506CD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711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nnual Cycle of Business of the Board</w:t>
            </w:r>
          </w:p>
          <w:p w:rsidR="00F20653" w:rsidRDefault="00F20653" w:rsidP="003E787F">
            <w:pPr>
              <w:spacing w:line="276" w:lineRule="auto"/>
              <w:rPr>
                <w:sz w:val="22"/>
                <w:szCs w:val="22"/>
              </w:rPr>
            </w:pPr>
          </w:p>
          <w:p w:rsidR="00F20653" w:rsidRDefault="00F20653" w:rsidP="003E787F">
            <w:pPr>
              <w:spacing w:line="276" w:lineRule="auto"/>
              <w:rPr>
                <w:sz w:val="22"/>
                <w:szCs w:val="22"/>
              </w:rPr>
            </w:pPr>
          </w:p>
          <w:p w:rsidR="00F20653" w:rsidRPr="003A3F28" w:rsidRDefault="00F20653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pproval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lerk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F506CD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397"/>
        </w:trPr>
        <w:tc>
          <w:tcPr>
            <w:tcW w:w="9072" w:type="dxa"/>
            <w:gridSpan w:val="5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b/>
                <w:sz w:val="22"/>
                <w:szCs w:val="22"/>
              </w:rPr>
            </w:pPr>
            <w:r w:rsidRPr="003A3F28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onfidential Items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Pr="003A3F28" w:rsidRDefault="000D5D90" w:rsidP="003E787F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826A6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F20653">
        <w:trPr>
          <w:trHeight w:val="397"/>
        </w:trPr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0D5D90" w:rsidRPr="003A3F28" w:rsidRDefault="000D5D90" w:rsidP="003E787F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560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>Chair</w:t>
            </w:r>
          </w:p>
        </w:tc>
        <w:tc>
          <w:tcPr>
            <w:tcW w:w="1309" w:type="dxa"/>
            <w:shd w:val="clear" w:color="auto" w:fill="auto"/>
          </w:tcPr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0D5D90" w:rsidRPr="003A3F28" w:rsidRDefault="000D5D90" w:rsidP="00826A69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0D5D90" w:rsidRPr="003A3F28" w:rsidTr="00826A69">
        <w:tc>
          <w:tcPr>
            <w:tcW w:w="816" w:type="dxa"/>
            <w:shd w:val="clear" w:color="auto" w:fill="auto"/>
          </w:tcPr>
          <w:p w:rsidR="000D5D90" w:rsidRPr="00826A69" w:rsidRDefault="000D5D90" w:rsidP="00826A6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256" w:type="dxa"/>
            <w:gridSpan w:val="4"/>
            <w:shd w:val="clear" w:color="auto" w:fill="auto"/>
          </w:tcPr>
          <w:p w:rsidR="000D5D90" w:rsidRPr="003A3F28" w:rsidRDefault="000D5D90" w:rsidP="003E787F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Date and Time of Next Meeting: </w:t>
            </w:r>
          </w:p>
          <w:p w:rsidR="000D5D90" w:rsidRPr="003A3F28" w:rsidRDefault="000D5D90" w:rsidP="003E787F">
            <w:pPr>
              <w:spacing w:line="276" w:lineRule="auto"/>
              <w:rPr>
                <w:sz w:val="22"/>
                <w:szCs w:val="22"/>
              </w:rPr>
            </w:pPr>
            <w:r w:rsidRPr="003A3F28">
              <w:rPr>
                <w:sz w:val="22"/>
                <w:szCs w:val="22"/>
              </w:rPr>
              <w:t xml:space="preserve">The next meeting of the Corporation Board will be held on Friday </w:t>
            </w:r>
            <w:r w:rsidR="003E787F">
              <w:rPr>
                <w:sz w:val="22"/>
                <w:szCs w:val="22"/>
              </w:rPr>
              <w:t>6</w:t>
            </w:r>
            <w:r w:rsidRPr="003A3F28">
              <w:rPr>
                <w:sz w:val="22"/>
                <w:szCs w:val="22"/>
              </w:rPr>
              <w:t xml:space="preserve"> December 201</w:t>
            </w:r>
            <w:r w:rsidR="003E787F">
              <w:rPr>
                <w:sz w:val="22"/>
                <w:szCs w:val="22"/>
              </w:rPr>
              <w:t>9</w:t>
            </w:r>
            <w:r w:rsidRPr="003A3F28">
              <w:rPr>
                <w:sz w:val="22"/>
                <w:szCs w:val="22"/>
              </w:rPr>
              <w:t xml:space="preserve"> at 12.00 in the </w:t>
            </w:r>
            <w:r>
              <w:rPr>
                <w:sz w:val="22"/>
                <w:szCs w:val="22"/>
              </w:rPr>
              <w:t>Board Room, Church Street, Hartlepool</w:t>
            </w:r>
          </w:p>
        </w:tc>
        <w:tc>
          <w:tcPr>
            <w:tcW w:w="1101" w:type="dxa"/>
          </w:tcPr>
          <w:p w:rsidR="000D5D90" w:rsidRPr="003A3F28" w:rsidRDefault="000D5D90" w:rsidP="003E787F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</w:tbl>
    <w:p w:rsidR="00A261D2" w:rsidRDefault="00A261D2" w:rsidP="00A261D2"/>
    <w:p w:rsidR="00826A69" w:rsidRDefault="00826A69" w:rsidP="00A261D2"/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7"/>
        <w:gridCol w:w="1964"/>
        <w:gridCol w:w="7270"/>
      </w:tblGrid>
      <w:tr w:rsidR="00826A69" w:rsidTr="00826A69">
        <w:tc>
          <w:tcPr>
            <w:tcW w:w="9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26A69" w:rsidRDefault="00826A6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tus key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approval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The committee’s decision, which does not need to be approved by a higher committee, including those recommended by a lower committee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decision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endorsement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The committee’s approval of a recommendation or decision made by a committee that does not formally report to it, but has been asked for an opinion, or is required to indicate approval of a decision that has been made already, i.e. has formal responsibility for the action in question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recommendation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The committee’s decision which needs to be approved by a higher committee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report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Information supplied to the committee by a document or verbally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confirmation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To confirm information previously circulated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s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discussion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Items requiring consideration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update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Information supplied to update the committee on the status of ongoing projects</w:t>
            </w:r>
          </w:p>
        </w:tc>
      </w:tr>
      <w:tr w:rsidR="00826A69" w:rsidTr="00826A69">
        <w:tc>
          <w:tcPr>
            <w:tcW w:w="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lent paper</w:t>
            </w:r>
          </w:p>
        </w:tc>
        <w:tc>
          <w:tcPr>
            <w:tcW w:w="7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6A69" w:rsidRDefault="00826A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 be read prior to the meeting; no discussion scheduled</w:t>
            </w:r>
          </w:p>
        </w:tc>
      </w:tr>
    </w:tbl>
    <w:p w:rsidR="0069542A" w:rsidRDefault="0069542A"/>
    <w:sectPr w:rsidR="0069542A" w:rsidSect="003D3A82">
      <w:headerReference w:type="default" r:id="rId9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7619" w:rsidRDefault="00517619" w:rsidP="003D3A82">
      <w:r>
        <w:separator/>
      </w:r>
    </w:p>
  </w:endnote>
  <w:endnote w:type="continuationSeparator" w:id="0">
    <w:p w:rsidR="00517619" w:rsidRDefault="00517619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7619" w:rsidRDefault="00517619" w:rsidP="003D3A82">
      <w:r>
        <w:separator/>
      </w:r>
    </w:p>
  </w:footnote>
  <w:footnote w:type="continuationSeparator" w:id="0">
    <w:p w:rsidR="00517619" w:rsidRDefault="00517619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619" w:rsidRDefault="00517619">
    <w:pPr>
      <w:pStyle w:val="Header"/>
    </w:pPr>
  </w:p>
  <w:p w:rsidR="00517619" w:rsidRDefault="005176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4611DE"/>
    <w:multiLevelType w:val="hybridMultilevel"/>
    <w:tmpl w:val="C61831EA"/>
    <w:lvl w:ilvl="0" w:tplc="8E7CB24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a3MDI0sLQ0MzFS0lEKTi0uzszPAykwrgUAWe/BGiwAAAA="/>
  </w:docVars>
  <w:rsids>
    <w:rsidRoot w:val="0069542A"/>
    <w:rsid w:val="0000706B"/>
    <w:rsid w:val="000167F3"/>
    <w:rsid w:val="00036639"/>
    <w:rsid w:val="00080784"/>
    <w:rsid w:val="0008429C"/>
    <w:rsid w:val="00096E25"/>
    <w:rsid w:val="000D5D90"/>
    <w:rsid w:val="00193173"/>
    <w:rsid w:val="001B7F59"/>
    <w:rsid w:val="001D36D0"/>
    <w:rsid w:val="00201AA0"/>
    <w:rsid w:val="00205B92"/>
    <w:rsid w:val="00227D34"/>
    <w:rsid w:val="002B0DD4"/>
    <w:rsid w:val="002B575D"/>
    <w:rsid w:val="002F2862"/>
    <w:rsid w:val="003127CB"/>
    <w:rsid w:val="00337E04"/>
    <w:rsid w:val="003461F1"/>
    <w:rsid w:val="003655FE"/>
    <w:rsid w:val="003852F2"/>
    <w:rsid w:val="003A3F28"/>
    <w:rsid w:val="003A651C"/>
    <w:rsid w:val="003B7045"/>
    <w:rsid w:val="003D3A82"/>
    <w:rsid w:val="003E787F"/>
    <w:rsid w:val="00490232"/>
    <w:rsid w:val="00491AA5"/>
    <w:rsid w:val="004A4AA9"/>
    <w:rsid w:val="004A5052"/>
    <w:rsid w:val="004E3406"/>
    <w:rsid w:val="004E4963"/>
    <w:rsid w:val="004F5F53"/>
    <w:rsid w:val="00512CBA"/>
    <w:rsid w:val="00513352"/>
    <w:rsid w:val="00517619"/>
    <w:rsid w:val="005278BF"/>
    <w:rsid w:val="005354AF"/>
    <w:rsid w:val="00565E09"/>
    <w:rsid w:val="00567F9E"/>
    <w:rsid w:val="00585078"/>
    <w:rsid w:val="00597BB4"/>
    <w:rsid w:val="005A01F7"/>
    <w:rsid w:val="005E387C"/>
    <w:rsid w:val="005E42E9"/>
    <w:rsid w:val="00601BCC"/>
    <w:rsid w:val="00625218"/>
    <w:rsid w:val="006828FD"/>
    <w:rsid w:val="006850C8"/>
    <w:rsid w:val="0069542A"/>
    <w:rsid w:val="006A602D"/>
    <w:rsid w:val="006A6594"/>
    <w:rsid w:val="006B26FC"/>
    <w:rsid w:val="006E0693"/>
    <w:rsid w:val="00726DD5"/>
    <w:rsid w:val="007979FE"/>
    <w:rsid w:val="007E2C93"/>
    <w:rsid w:val="00826A69"/>
    <w:rsid w:val="0083255D"/>
    <w:rsid w:val="00847B0C"/>
    <w:rsid w:val="00891118"/>
    <w:rsid w:val="008A0F72"/>
    <w:rsid w:val="008B6096"/>
    <w:rsid w:val="008D33A5"/>
    <w:rsid w:val="008F7D93"/>
    <w:rsid w:val="00917509"/>
    <w:rsid w:val="00976198"/>
    <w:rsid w:val="00981DE1"/>
    <w:rsid w:val="00984830"/>
    <w:rsid w:val="009A584C"/>
    <w:rsid w:val="009A755D"/>
    <w:rsid w:val="009C2AFF"/>
    <w:rsid w:val="009E4FA5"/>
    <w:rsid w:val="009F4D16"/>
    <w:rsid w:val="00A23C56"/>
    <w:rsid w:val="00A261D2"/>
    <w:rsid w:val="00A27126"/>
    <w:rsid w:val="00A32EB6"/>
    <w:rsid w:val="00A34408"/>
    <w:rsid w:val="00A65B74"/>
    <w:rsid w:val="00A67429"/>
    <w:rsid w:val="00A7181C"/>
    <w:rsid w:val="00A752CE"/>
    <w:rsid w:val="00AA6856"/>
    <w:rsid w:val="00AE081D"/>
    <w:rsid w:val="00AE155A"/>
    <w:rsid w:val="00AE1D8A"/>
    <w:rsid w:val="00AE1FB3"/>
    <w:rsid w:val="00B1088A"/>
    <w:rsid w:val="00B43412"/>
    <w:rsid w:val="00B55548"/>
    <w:rsid w:val="00B9193D"/>
    <w:rsid w:val="00BA2EC4"/>
    <w:rsid w:val="00BE59B2"/>
    <w:rsid w:val="00C10EDB"/>
    <w:rsid w:val="00C1612B"/>
    <w:rsid w:val="00C3579F"/>
    <w:rsid w:val="00CF7ED3"/>
    <w:rsid w:val="00D35B24"/>
    <w:rsid w:val="00D4277C"/>
    <w:rsid w:val="00D51A63"/>
    <w:rsid w:val="00D81CEC"/>
    <w:rsid w:val="00D867D0"/>
    <w:rsid w:val="00DA1610"/>
    <w:rsid w:val="00DA31D9"/>
    <w:rsid w:val="00DE42D9"/>
    <w:rsid w:val="00E22D51"/>
    <w:rsid w:val="00E25588"/>
    <w:rsid w:val="00E667AA"/>
    <w:rsid w:val="00E90DCB"/>
    <w:rsid w:val="00F13306"/>
    <w:rsid w:val="00F13F41"/>
    <w:rsid w:val="00F1751A"/>
    <w:rsid w:val="00F20653"/>
    <w:rsid w:val="00F425B2"/>
    <w:rsid w:val="00F46E40"/>
    <w:rsid w:val="00F506CD"/>
    <w:rsid w:val="00F614A5"/>
    <w:rsid w:val="00F623C8"/>
    <w:rsid w:val="00F72A4D"/>
    <w:rsid w:val="00FA4819"/>
    <w:rsid w:val="00FC70CF"/>
    <w:rsid w:val="00FD0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A757FB7"/>
  <w15:docId w15:val="{386D523C-21D0-447B-86B2-B2A1E577F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826A6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346DE0-9393-484C-A071-C2BAB1006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</cp:revision>
  <cp:lastPrinted>2019-11-08T11:14:00Z</cp:lastPrinted>
  <dcterms:created xsi:type="dcterms:W3CDTF">2020-05-13T11:00:00Z</dcterms:created>
  <dcterms:modified xsi:type="dcterms:W3CDTF">2020-05-13T12:06:00Z</dcterms:modified>
</cp:coreProperties>
</file>